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2D47B" w14:textId="77777777" w:rsidR="00145BBF" w:rsidRDefault="0081730D" w:rsidP="0081730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ownload the </w:t>
      </w:r>
      <w:proofErr w:type="spellStart"/>
      <w:r>
        <w:rPr>
          <w:rFonts w:ascii="Times New Roman" w:hAnsi="Times New Roman" w:cs="Times New Roman"/>
        </w:rPr>
        <w:t>Movielens</w:t>
      </w:r>
      <w:proofErr w:type="spellEnd"/>
      <w:r>
        <w:rPr>
          <w:rFonts w:ascii="Times New Roman" w:hAnsi="Times New Roman" w:cs="Times New Roman"/>
        </w:rPr>
        <w:t xml:space="preserve"> dataset 1 (the 10</w:t>
      </w:r>
      <w:r w:rsidR="00225D31"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/>
        </w:rPr>
        <w:t>K dataset) from</w:t>
      </w:r>
      <w:r w:rsidR="00145BBF">
        <w:rPr>
          <w:rFonts w:ascii="Times New Roman" w:hAnsi="Times New Roman" w:cs="Times New Roman"/>
        </w:rPr>
        <w:t>:</w:t>
      </w:r>
    </w:p>
    <w:p w14:paraId="02DA958C" w14:textId="45DA77F3" w:rsidR="000D0198" w:rsidRDefault="00145BBF" w:rsidP="0081730D">
      <w:pPr>
        <w:jc w:val="both"/>
        <w:rPr>
          <w:rFonts w:ascii="Times New Roman" w:hAnsi="Times New Roman" w:cs="Times New Roman"/>
        </w:rPr>
      </w:pPr>
      <w:r w:rsidRPr="00145BBF">
        <w:rPr>
          <w:rFonts w:ascii="Times New Roman" w:hAnsi="Times New Roman" w:cs="Times New Roman"/>
        </w:rPr>
        <w:t>https://grouplens.org/datasets/movielens/100k/</w:t>
      </w:r>
    </w:p>
    <w:p w14:paraId="16A7D841" w14:textId="77777777" w:rsidR="00160137" w:rsidRDefault="0081730D" w:rsidP="0081730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uild a simple </w:t>
      </w:r>
      <w:r w:rsidR="00225D31">
        <w:rPr>
          <w:rFonts w:ascii="Times New Roman" w:hAnsi="Times New Roman" w:cs="Times New Roman"/>
        </w:rPr>
        <w:t xml:space="preserve">user-based and item-based </w:t>
      </w:r>
      <w:r>
        <w:rPr>
          <w:rFonts w:ascii="Times New Roman" w:hAnsi="Times New Roman" w:cs="Times New Roman"/>
        </w:rPr>
        <w:t xml:space="preserve">recommender system </w:t>
      </w:r>
      <w:r w:rsidR="00225D31">
        <w:rPr>
          <w:rFonts w:ascii="Times New Roman" w:hAnsi="Times New Roman" w:cs="Times New Roman"/>
        </w:rPr>
        <w:t>(papers have been provided)</w:t>
      </w:r>
      <w:r>
        <w:rPr>
          <w:rFonts w:ascii="Times New Roman" w:hAnsi="Times New Roman" w:cs="Times New Roman"/>
        </w:rPr>
        <w:t xml:space="preserve">. </w:t>
      </w:r>
    </w:p>
    <w:p w14:paraId="401FF887" w14:textId="06FBB2B9" w:rsidR="00160137" w:rsidRDefault="0081730D" w:rsidP="0081730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dataset will have </w:t>
      </w:r>
      <w:r w:rsidR="00145BBF">
        <w:rPr>
          <w:rFonts w:ascii="Times New Roman" w:hAnsi="Times New Roman" w:cs="Times New Roman"/>
        </w:rPr>
        <w:t>‘</w:t>
      </w:r>
      <w:r>
        <w:rPr>
          <w:rFonts w:ascii="Times New Roman" w:hAnsi="Times New Roman" w:cs="Times New Roman"/>
        </w:rPr>
        <w:t>available</w:t>
      </w:r>
      <w:r w:rsidR="00145BBF">
        <w:rPr>
          <w:rFonts w:ascii="Times New Roman" w:hAnsi="Times New Roman" w:cs="Times New Roman"/>
        </w:rPr>
        <w:t>’</w:t>
      </w:r>
      <w:r>
        <w:rPr>
          <w:rFonts w:ascii="Times New Roman" w:hAnsi="Times New Roman" w:cs="Times New Roman"/>
        </w:rPr>
        <w:t xml:space="preserve"> and </w:t>
      </w:r>
      <w:r w:rsidR="00145BBF">
        <w:rPr>
          <w:rFonts w:ascii="Times New Roman" w:hAnsi="Times New Roman" w:cs="Times New Roman"/>
        </w:rPr>
        <w:t>‘</w:t>
      </w:r>
      <w:r>
        <w:rPr>
          <w:rFonts w:ascii="Times New Roman" w:hAnsi="Times New Roman" w:cs="Times New Roman"/>
        </w:rPr>
        <w:t>missing</w:t>
      </w:r>
      <w:r w:rsidR="00145BBF">
        <w:rPr>
          <w:rFonts w:ascii="Times New Roman" w:hAnsi="Times New Roman" w:cs="Times New Roman"/>
        </w:rPr>
        <w:t>’</w:t>
      </w:r>
      <w:r>
        <w:rPr>
          <w:rFonts w:ascii="Times New Roman" w:hAnsi="Times New Roman" w:cs="Times New Roman"/>
        </w:rPr>
        <w:t xml:space="preserve"> ratings. </w:t>
      </w:r>
      <w:r w:rsidR="00160137">
        <w:rPr>
          <w:rFonts w:ascii="Times New Roman" w:hAnsi="Times New Roman" w:cs="Times New Roman"/>
        </w:rPr>
        <w:t>For evaluation you should use 5 fold cross validation. In each run, use 4 parts for training and the remaining 1 part for testing.</w:t>
      </w:r>
      <w:r>
        <w:rPr>
          <w:rFonts w:ascii="Times New Roman" w:hAnsi="Times New Roman" w:cs="Times New Roman"/>
        </w:rPr>
        <w:t xml:space="preserve"> </w:t>
      </w:r>
      <w:r w:rsidR="00160137">
        <w:rPr>
          <w:rFonts w:ascii="Times New Roman" w:hAnsi="Times New Roman" w:cs="Times New Roman"/>
        </w:rPr>
        <w:t xml:space="preserve">Use the training set to predict the ratings of the test set. </w:t>
      </w:r>
    </w:p>
    <w:p w14:paraId="258E2564" w14:textId="77777777" w:rsidR="00160137" w:rsidRDefault="00160137" w:rsidP="0081730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 test how good or bad your recommender system is, you should compute the Mean Absolute Error (MAE) on the test set. </w:t>
      </w:r>
    </w:p>
    <w:p w14:paraId="593D38B4" w14:textId="77777777" w:rsidR="0081730D" w:rsidRDefault="0081730D" w:rsidP="00225D3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measuring similarity you should use the </w:t>
      </w:r>
      <w:r w:rsidRPr="00225D31">
        <w:rPr>
          <w:rFonts w:ascii="Times New Roman" w:hAnsi="Times New Roman" w:cs="Times New Roman"/>
          <w:b/>
        </w:rPr>
        <w:t>Cosine Similarity</w:t>
      </w:r>
      <w:r>
        <w:rPr>
          <w:rFonts w:ascii="Times New Roman" w:hAnsi="Times New Roman" w:cs="Times New Roman"/>
        </w:rPr>
        <w:t xml:space="preserve"> </w:t>
      </w:r>
    </w:p>
    <w:p w14:paraId="1CB54741" w14:textId="6CAB9298" w:rsidR="00160137" w:rsidRDefault="00160137" w:rsidP="0081730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port how the MAE changes when </w:t>
      </w:r>
      <w:r w:rsidR="00225D31">
        <w:rPr>
          <w:rFonts w:ascii="Times New Roman" w:hAnsi="Times New Roman" w:cs="Times New Roman"/>
        </w:rPr>
        <w:t xml:space="preserve">the number of </w:t>
      </w:r>
      <w:r w:rsidR="00145BBF">
        <w:rPr>
          <w:rFonts w:ascii="Times New Roman" w:hAnsi="Times New Roman" w:cs="Times New Roman"/>
        </w:rPr>
        <w:t>neighbour</w:t>
      </w:r>
      <w:r w:rsidR="00225D31">
        <w:rPr>
          <w:rFonts w:ascii="Times New Roman" w:hAnsi="Times New Roman" w:cs="Times New Roman"/>
        </w:rPr>
        <w:t xml:space="preserve">s </w:t>
      </w:r>
      <w:r>
        <w:rPr>
          <w:rFonts w:ascii="Times New Roman" w:hAnsi="Times New Roman" w:cs="Times New Roman"/>
        </w:rPr>
        <w:t>'K' varies (K = 1</w:t>
      </w:r>
      <w:r w:rsidR="00225D31"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/>
        </w:rPr>
        <w:t>, 2</w:t>
      </w:r>
      <w:r w:rsidR="00225D31"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/>
        </w:rPr>
        <w:t>, 3</w:t>
      </w:r>
      <w:r w:rsidR="00225D31"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/>
        </w:rPr>
        <w:t>, 4</w:t>
      </w:r>
      <w:r w:rsidR="00225D31"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/>
        </w:rPr>
        <w:t>, 5</w:t>
      </w:r>
      <w:r w:rsidR="00225D31"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/>
        </w:rPr>
        <w:t xml:space="preserve">) for each </w:t>
      </w:r>
      <w:r w:rsidR="00145BBF">
        <w:rPr>
          <w:rFonts w:ascii="Times New Roman" w:hAnsi="Times New Roman" w:cs="Times New Roman"/>
        </w:rPr>
        <w:t xml:space="preserve">both </w:t>
      </w:r>
      <w:proofErr w:type="gramStart"/>
      <w:r w:rsidR="00145BBF">
        <w:rPr>
          <w:rFonts w:ascii="Times New Roman" w:hAnsi="Times New Roman" w:cs="Times New Roman"/>
        </w:rPr>
        <w:t>user</w:t>
      </w:r>
      <w:proofErr w:type="gramEnd"/>
      <w:r w:rsidR="00145BBF">
        <w:rPr>
          <w:rFonts w:ascii="Times New Roman" w:hAnsi="Times New Roman" w:cs="Times New Roman"/>
        </w:rPr>
        <w:t xml:space="preserve"> based and item based approaches</w:t>
      </w:r>
      <w:r>
        <w:rPr>
          <w:rFonts w:ascii="Times New Roman" w:hAnsi="Times New Roman" w:cs="Times New Roman"/>
        </w:rPr>
        <w:t xml:space="preserve">. </w:t>
      </w:r>
    </w:p>
    <w:p w14:paraId="0D23B481" w14:textId="29BD0762" w:rsidR="00145BBF" w:rsidRDefault="00145BBF" w:rsidP="0081730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ou </w:t>
      </w:r>
      <w:proofErr w:type="gramStart"/>
      <w:r>
        <w:rPr>
          <w:rFonts w:ascii="Times New Roman" w:hAnsi="Times New Roman" w:cs="Times New Roman"/>
        </w:rPr>
        <w:t>have to</w:t>
      </w:r>
      <w:proofErr w:type="gramEnd"/>
      <w:r>
        <w:rPr>
          <w:rFonts w:ascii="Times New Roman" w:hAnsi="Times New Roman" w:cs="Times New Roman"/>
        </w:rPr>
        <w:t xml:space="preserve"> fill two tables (one for user based and one for item based) of the following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7"/>
        <w:gridCol w:w="1127"/>
        <w:gridCol w:w="1127"/>
        <w:gridCol w:w="1127"/>
        <w:gridCol w:w="1127"/>
        <w:gridCol w:w="1127"/>
      </w:tblGrid>
      <w:tr w:rsidR="00145BBF" w14:paraId="36B0FF63" w14:textId="77777777" w:rsidTr="00145BBF">
        <w:tc>
          <w:tcPr>
            <w:tcW w:w="1127" w:type="dxa"/>
          </w:tcPr>
          <w:p w14:paraId="3E8F83E0" w14:textId="77777777" w:rsidR="00145BBF" w:rsidRDefault="00145BBF" w:rsidP="0081730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27" w:type="dxa"/>
          </w:tcPr>
          <w:p w14:paraId="22C31061" w14:textId="0C15F47D" w:rsidR="00145BBF" w:rsidRDefault="00145BBF" w:rsidP="0081730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=10</w:t>
            </w:r>
          </w:p>
        </w:tc>
        <w:tc>
          <w:tcPr>
            <w:tcW w:w="1127" w:type="dxa"/>
          </w:tcPr>
          <w:p w14:paraId="30581136" w14:textId="555DAC64" w:rsidR="00145BBF" w:rsidRDefault="00145BBF" w:rsidP="0081730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=20</w:t>
            </w:r>
          </w:p>
        </w:tc>
        <w:tc>
          <w:tcPr>
            <w:tcW w:w="1127" w:type="dxa"/>
          </w:tcPr>
          <w:p w14:paraId="3D991265" w14:textId="2B793770" w:rsidR="00145BBF" w:rsidRDefault="00145BBF" w:rsidP="0081730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=30</w:t>
            </w:r>
          </w:p>
        </w:tc>
        <w:tc>
          <w:tcPr>
            <w:tcW w:w="1127" w:type="dxa"/>
          </w:tcPr>
          <w:p w14:paraId="34637500" w14:textId="35E45C41" w:rsidR="00145BBF" w:rsidRDefault="00145BBF" w:rsidP="0081730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=40</w:t>
            </w:r>
          </w:p>
        </w:tc>
        <w:tc>
          <w:tcPr>
            <w:tcW w:w="1127" w:type="dxa"/>
          </w:tcPr>
          <w:p w14:paraId="668C3F57" w14:textId="2A96CE03" w:rsidR="00145BBF" w:rsidRDefault="00145BBF" w:rsidP="0081730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=50</w:t>
            </w:r>
          </w:p>
        </w:tc>
      </w:tr>
      <w:tr w:rsidR="00145BBF" w14:paraId="62512C21" w14:textId="77777777" w:rsidTr="00145BBF">
        <w:tc>
          <w:tcPr>
            <w:tcW w:w="1127" w:type="dxa"/>
          </w:tcPr>
          <w:p w14:paraId="3F4238CE" w14:textId="50E348F1" w:rsidR="00145BBF" w:rsidRDefault="00145BBF" w:rsidP="0081730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old 1</w:t>
            </w:r>
          </w:p>
        </w:tc>
        <w:tc>
          <w:tcPr>
            <w:tcW w:w="1127" w:type="dxa"/>
          </w:tcPr>
          <w:p w14:paraId="6A8A0762" w14:textId="77777777" w:rsidR="00145BBF" w:rsidRDefault="00145BBF" w:rsidP="0081730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27" w:type="dxa"/>
          </w:tcPr>
          <w:p w14:paraId="4C4A1E8E" w14:textId="77777777" w:rsidR="00145BBF" w:rsidRDefault="00145BBF" w:rsidP="0081730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27" w:type="dxa"/>
          </w:tcPr>
          <w:p w14:paraId="52831343" w14:textId="77777777" w:rsidR="00145BBF" w:rsidRDefault="00145BBF" w:rsidP="0081730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27" w:type="dxa"/>
          </w:tcPr>
          <w:p w14:paraId="0986DDD7" w14:textId="77777777" w:rsidR="00145BBF" w:rsidRDefault="00145BBF" w:rsidP="0081730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27" w:type="dxa"/>
          </w:tcPr>
          <w:p w14:paraId="15F9352F" w14:textId="77777777" w:rsidR="00145BBF" w:rsidRDefault="00145BBF" w:rsidP="0081730D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145BBF" w14:paraId="5F9A3BC1" w14:textId="77777777" w:rsidTr="00145BBF">
        <w:tc>
          <w:tcPr>
            <w:tcW w:w="1127" w:type="dxa"/>
          </w:tcPr>
          <w:p w14:paraId="5F16EA4B" w14:textId="4006602E" w:rsidR="00145BBF" w:rsidRDefault="00145BBF" w:rsidP="0081730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old 2</w:t>
            </w:r>
          </w:p>
        </w:tc>
        <w:tc>
          <w:tcPr>
            <w:tcW w:w="1127" w:type="dxa"/>
          </w:tcPr>
          <w:p w14:paraId="0D272633" w14:textId="77777777" w:rsidR="00145BBF" w:rsidRDefault="00145BBF" w:rsidP="0081730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27" w:type="dxa"/>
          </w:tcPr>
          <w:p w14:paraId="31F13C08" w14:textId="77777777" w:rsidR="00145BBF" w:rsidRDefault="00145BBF" w:rsidP="0081730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27" w:type="dxa"/>
          </w:tcPr>
          <w:p w14:paraId="0E98E004" w14:textId="77777777" w:rsidR="00145BBF" w:rsidRDefault="00145BBF" w:rsidP="0081730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27" w:type="dxa"/>
          </w:tcPr>
          <w:p w14:paraId="19D6BC84" w14:textId="77777777" w:rsidR="00145BBF" w:rsidRDefault="00145BBF" w:rsidP="0081730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27" w:type="dxa"/>
          </w:tcPr>
          <w:p w14:paraId="5E0ADD3B" w14:textId="77777777" w:rsidR="00145BBF" w:rsidRDefault="00145BBF" w:rsidP="0081730D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145BBF" w14:paraId="5BFD09F6" w14:textId="77777777" w:rsidTr="00145BBF">
        <w:tc>
          <w:tcPr>
            <w:tcW w:w="1127" w:type="dxa"/>
          </w:tcPr>
          <w:p w14:paraId="3AF331F5" w14:textId="416AC037" w:rsidR="00145BBF" w:rsidRDefault="00145BBF" w:rsidP="0081730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old 3</w:t>
            </w:r>
          </w:p>
        </w:tc>
        <w:tc>
          <w:tcPr>
            <w:tcW w:w="1127" w:type="dxa"/>
          </w:tcPr>
          <w:p w14:paraId="1ED04B7D" w14:textId="77777777" w:rsidR="00145BBF" w:rsidRDefault="00145BBF" w:rsidP="0081730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27" w:type="dxa"/>
          </w:tcPr>
          <w:p w14:paraId="37ECB8D4" w14:textId="77777777" w:rsidR="00145BBF" w:rsidRDefault="00145BBF" w:rsidP="0081730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27" w:type="dxa"/>
          </w:tcPr>
          <w:p w14:paraId="0F7B5C42" w14:textId="77777777" w:rsidR="00145BBF" w:rsidRDefault="00145BBF" w:rsidP="0081730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27" w:type="dxa"/>
          </w:tcPr>
          <w:p w14:paraId="0A8F0F25" w14:textId="77777777" w:rsidR="00145BBF" w:rsidRDefault="00145BBF" w:rsidP="0081730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27" w:type="dxa"/>
          </w:tcPr>
          <w:p w14:paraId="2D44B6A4" w14:textId="77777777" w:rsidR="00145BBF" w:rsidRDefault="00145BBF" w:rsidP="0081730D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145BBF" w14:paraId="481093D0" w14:textId="77777777" w:rsidTr="00145BBF">
        <w:tc>
          <w:tcPr>
            <w:tcW w:w="1127" w:type="dxa"/>
          </w:tcPr>
          <w:p w14:paraId="15741CCE" w14:textId="2D03DE7F" w:rsidR="00145BBF" w:rsidRDefault="00145BBF" w:rsidP="0081730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old 4</w:t>
            </w:r>
          </w:p>
        </w:tc>
        <w:tc>
          <w:tcPr>
            <w:tcW w:w="1127" w:type="dxa"/>
          </w:tcPr>
          <w:p w14:paraId="2281B6AC" w14:textId="77777777" w:rsidR="00145BBF" w:rsidRDefault="00145BBF" w:rsidP="0081730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27" w:type="dxa"/>
          </w:tcPr>
          <w:p w14:paraId="6549A1EC" w14:textId="77777777" w:rsidR="00145BBF" w:rsidRDefault="00145BBF" w:rsidP="0081730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27" w:type="dxa"/>
          </w:tcPr>
          <w:p w14:paraId="54D5D8D6" w14:textId="77777777" w:rsidR="00145BBF" w:rsidRDefault="00145BBF" w:rsidP="0081730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27" w:type="dxa"/>
          </w:tcPr>
          <w:p w14:paraId="2AEC7E7B" w14:textId="77777777" w:rsidR="00145BBF" w:rsidRDefault="00145BBF" w:rsidP="0081730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27" w:type="dxa"/>
          </w:tcPr>
          <w:p w14:paraId="4DBD0E5F" w14:textId="77777777" w:rsidR="00145BBF" w:rsidRDefault="00145BBF" w:rsidP="0081730D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145BBF" w14:paraId="66E22AC7" w14:textId="77777777" w:rsidTr="00145BBF">
        <w:tc>
          <w:tcPr>
            <w:tcW w:w="1127" w:type="dxa"/>
          </w:tcPr>
          <w:p w14:paraId="226E9EA3" w14:textId="723EC790" w:rsidR="00145BBF" w:rsidRDefault="00145BBF" w:rsidP="0081730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old 5</w:t>
            </w:r>
          </w:p>
        </w:tc>
        <w:tc>
          <w:tcPr>
            <w:tcW w:w="1127" w:type="dxa"/>
          </w:tcPr>
          <w:p w14:paraId="08C89D3F" w14:textId="77777777" w:rsidR="00145BBF" w:rsidRDefault="00145BBF" w:rsidP="0081730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27" w:type="dxa"/>
          </w:tcPr>
          <w:p w14:paraId="13453F0C" w14:textId="77777777" w:rsidR="00145BBF" w:rsidRDefault="00145BBF" w:rsidP="0081730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27" w:type="dxa"/>
          </w:tcPr>
          <w:p w14:paraId="62907BEF" w14:textId="77777777" w:rsidR="00145BBF" w:rsidRDefault="00145BBF" w:rsidP="0081730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27" w:type="dxa"/>
          </w:tcPr>
          <w:p w14:paraId="5BEF7217" w14:textId="77777777" w:rsidR="00145BBF" w:rsidRDefault="00145BBF" w:rsidP="0081730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27" w:type="dxa"/>
          </w:tcPr>
          <w:p w14:paraId="0BF8B646" w14:textId="77777777" w:rsidR="00145BBF" w:rsidRDefault="00145BBF" w:rsidP="0081730D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145BBF" w14:paraId="21FFDEED" w14:textId="77777777" w:rsidTr="00145BBF">
        <w:tc>
          <w:tcPr>
            <w:tcW w:w="1127" w:type="dxa"/>
          </w:tcPr>
          <w:p w14:paraId="3F03655C" w14:textId="765BA24D" w:rsidR="00145BBF" w:rsidRDefault="00145BBF" w:rsidP="0081730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verage</w:t>
            </w:r>
          </w:p>
        </w:tc>
        <w:tc>
          <w:tcPr>
            <w:tcW w:w="1127" w:type="dxa"/>
          </w:tcPr>
          <w:p w14:paraId="00544940" w14:textId="77777777" w:rsidR="00145BBF" w:rsidRDefault="00145BBF" w:rsidP="0081730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27" w:type="dxa"/>
          </w:tcPr>
          <w:p w14:paraId="3C8AD306" w14:textId="77777777" w:rsidR="00145BBF" w:rsidRDefault="00145BBF" w:rsidP="0081730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27" w:type="dxa"/>
          </w:tcPr>
          <w:p w14:paraId="34CE5E8E" w14:textId="77777777" w:rsidR="00145BBF" w:rsidRDefault="00145BBF" w:rsidP="0081730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27" w:type="dxa"/>
          </w:tcPr>
          <w:p w14:paraId="6C0E397C" w14:textId="77777777" w:rsidR="00145BBF" w:rsidRDefault="00145BBF" w:rsidP="0081730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27" w:type="dxa"/>
          </w:tcPr>
          <w:p w14:paraId="78C04A52" w14:textId="77777777" w:rsidR="00145BBF" w:rsidRDefault="00145BBF" w:rsidP="0081730D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098A9067" w14:textId="53D0F32C" w:rsidR="00145BBF" w:rsidRDefault="00145BBF" w:rsidP="0081730D">
      <w:pPr>
        <w:jc w:val="both"/>
        <w:rPr>
          <w:rFonts w:ascii="Times New Roman" w:hAnsi="Times New Roman" w:cs="Times New Roman"/>
        </w:rPr>
      </w:pPr>
    </w:p>
    <w:p w14:paraId="120DBE25" w14:textId="5CE0A6EF" w:rsidR="00145BBF" w:rsidRDefault="00145BBF" w:rsidP="0081730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ou </w:t>
      </w:r>
      <w:proofErr w:type="gramStart"/>
      <w:r>
        <w:rPr>
          <w:rFonts w:ascii="Times New Roman" w:hAnsi="Times New Roman" w:cs="Times New Roman"/>
        </w:rPr>
        <w:t>have to</w:t>
      </w:r>
      <w:proofErr w:type="gramEnd"/>
      <w:r>
        <w:rPr>
          <w:rFonts w:ascii="Times New Roman" w:hAnsi="Times New Roman" w:cs="Times New Roman"/>
        </w:rPr>
        <w:t xml:space="preserve"> submit a PDF file. You will also have to demonstrate the code in front of TA. </w:t>
      </w:r>
    </w:p>
    <w:p w14:paraId="717B57BC" w14:textId="2862044A" w:rsidR="001A5718" w:rsidRDefault="001A5718" w:rsidP="001A5718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 10 marks</w:t>
      </w:r>
    </w:p>
    <w:p w14:paraId="534B4F71" w14:textId="51B6260F" w:rsidR="00145BBF" w:rsidRPr="00145BBF" w:rsidRDefault="00145BBF" w:rsidP="00145BBF">
      <w:pPr>
        <w:rPr>
          <w:rFonts w:ascii="Times New Roman" w:hAnsi="Times New Roman" w:cs="Times New Roman"/>
          <w:b/>
          <w:bCs/>
        </w:rPr>
      </w:pPr>
      <w:r w:rsidRPr="00145BBF">
        <w:rPr>
          <w:rFonts w:ascii="Times New Roman" w:hAnsi="Times New Roman" w:cs="Times New Roman"/>
          <w:b/>
          <w:bCs/>
        </w:rPr>
        <w:t>Bonus</w:t>
      </w:r>
    </w:p>
    <w:p w14:paraId="53DEEDE2" w14:textId="491BA9EB" w:rsidR="00145BBF" w:rsidRDefault="00145BBF" w:rsidP="00145BB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f you implement significance weighting and variance weighting and show the results, you will receive one bonus mark for each type, </w:t>
      </w:r>
      <w:proofErr w:type="gramStart"/>
      <w:r>
        <w:rPr>
          <w:rFonts w:ascii="Times New Roman" w:hAnsi="Times New Roman" w:cs="Times New Roman"/>
        </w:rPr>
        <w:t>i.e.</w:t>
      </w:r>
      <w:proofErr w:type="gramEnd"/>
      <w:r>
        <w:rPr>
          <w:rFonts w:ascii="Times New Roman" w:hAnsi="Times New Roman" w:cs="Times New Roman"/>
        </w:rPr>
        <w:t xml:space="preserve"> if you implement both you will get 2. </w:t>
      </w:r>
    </w:p>
    <w:p w14:paraId="23E1C04F" w14:textId="77777777" w:rsidR="0081730D" w:rsidRDefault="0081730D" w:rsidP="0081730D">
      <w:pPr>
        <w:jc w:val="both"/>
        <w:rPr>
          <w:rFonts w:ascii="Times New Roman" w:hAnsi="Times New Roman" w:cs="Times New Roman"/>
        </w:rPr>
      </w:pPr>
    </w:p>
    <w:p w14:paraId="269B57AA" w14:textId="77777777" w:rsidR="0081730D" w:rsidRPr="0081730D" w:rsidRDefault="0081730D" w:rsidP="0081730D">
      <w:pPr>
        <w:jc w:val="both"/>
        <w:rPr>
          <w:rFonts w:ascii="Times New Roman" w:hAnsi="Times New Roman" w:cs="Times New Roman"/>
        </w:rPr>
      </w:pPr>
    </w:p>
    <w:sectPr w:rsidR="0081730D" w:rsidRPr="0081730D" w:rsidSect="0005434D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793F67" w14:textId="77777777" w:rsidR="0077533A" w:rsidRDefault="0077533A" w:rsidP="001A5718">
      <w:pPr>
        <w:spacing w:after="0" w:line="240" w:lineRule="auto"/>
      </w:pPr>
      <w:r>
        <w:separator/>
      </w:r>
    </w:p>
  </w:endnote>
  <w:endnote w:type="continuationSeparator" w:id="0">
    <w:p w14:paraId="46B77CD4" w14:textId="77777777" w:rsidR="0077533A" w:rsidRDefault="0077533A" w:rsidP="001A57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064453" w14:textId="77777777" w:rsidR="0077533A" w:rsidRDefault="0077533A" w:rsidP="001A5718">
      <w:pPr>
        <w:spacing w:after="0" w:line="240" w:lineRule="auto"/>
      </w:pPr>
      <w:r>
        <w:separator/>
      </w:r>
    </w:p>
  </w:footnote>
  <w:footnote w:type="continuationSeparator" w:id="0">
    <w:p w14:paraId="440573C1" w14:textId="77777777" w:rsidR="0077533A" w:rsidRDefault="0077533A" w:rsidP="001A57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7E197" w14:textId="6A1A893B" w:rsidR="001A5718" w:rsidRPr="001A5718" w:rsidRDefault="001A5718">
    <w:pPr>
      <w:pStyle w:val="Header"/>
      <w:rPr>
        <w:rFonts w:ascii="Times New Roman" w:hAnsi="Times New Roman" w:cs="Times New Roman"/>
      </w:rPr>
    </w:pPr>
    <w:r w:rsidRPr="001A5718">
      <w:rPr>
        <w:rFonts w:ascii="Times New Roman" w:hAnsi="Times New Roman" w:cs="Times New Roman"/>
      </w:rPr>
      <w:t>Assignm</w:t>
    </w:r>
    <w:r>
      <w:rPr>
        <w:rFonts w:ascii="Times New Roman" w:hAnsi="Times New Roman" w:cs="Times New Roman"/>
      </w:rPr>
      <w:t>e</w:t>
    </w:r>
    <w:r w:rsidRPr="001A5718">
      <w:rPr>
        <w:rFonts w:ascii="Times New Roman" w:hAnsi="Times New Roman" w:cs="Times New Roman"/>
      </w:rPr>
      <w:t>nt 1</w:t>
    </w:r>
    <w:r>
      <w:rPr>
        <w:rFonts w:ascii="Times New Roman" w:hAnsi="Times New Roman" w:cs="Times New Roman"/>
      </w:rPr>
      <w:tab/>
      <w:t xml:space="preserve">Due Date </w:t>
    </w:r>
    <w:r w:rsidR="00225D31">
      <w:rPr>
        <w:rFonts w:ascii="Times New Roman" w:hAnsi="Times New Roman" w:cs="Times New Roman"/>
      </w:rPr>
      <w:t>–</w:t>
    </w:r>
    <w:r>
      <w:rPr>
        <w:rFonts w:ascii="Times New Roman" w:hAnsi="Times New Roman" w:cs="Times New Roman"/>
      </w:rPr>
      <w:t xml:space="preserve"> </w:t>
    </w:r>
    <w:r w:rsidR="00145BBF">
      <w:rPr>
        <w:rFonts w:ascii="Times New Roman" w:hAnsi="Times New Roman" w:cs="Times New Roman"/>
      </w:rPr>
      <w:t>28</w:t>
    </w:r>
    <w:r w:rsidR="00145BBF" w:rsidRPr="00145BBF">
      <w:rPr>
        <w:rFonts w:ascii="Times New Roman" w:hAnsi="Times New Roman" w:cs="Times New Roman"/>
        <w:vertAlign w:val="superscript"/>
      </w:rPr>
      <w:t>th</w:t>
    </w:r>
    <w:r w:rsidR="00145BBF">
      <w:rPr>
        <w:rFonts w:ascii="Times New Roman" w:hAnsi="Times New Roman" w:cs="Times New Roman"/>
      </w:rPr>
      <w:t xml:space="preserve"> Feb</w:t>
    </w:r>
    <w:r>
      <w:rPr>
        <w:rFonts w:ascii="Times New Roman" w:hAnsi="Times New Roman" w:cs="Times New Roman"/>
      </w:rPr>
      <w:tab/>
    </w:r>
    <w:r w:rsidR="00225D31">
      <w:rPr>
        <w:rFonts w:ascii="Times New Roman" w:hAnsi="Times New Roman" w:cs="Times New Roman"/>
      </w:rPr>
      <w:t>10</w:t>
    </w:r>
    <w:r>
      <w:rPr>
        <w:rFonts w:ascii="Times New Roman" w:hAnsi="Times New Roman" w:cs="Times New Roman"/>
      </w:rPr>
      <w:t xml:space="preserve"> mark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AQiSyNTCzMzQ0MjUyUdpeDU4uLM/DyQAsNaAOtjP9IsAAAA"/>
  </w:docVars>
  <w:rsids>
    <w:rsidRoot w:val="0081730D"/>
    <w:rsid w:val="0005434D"/>
    <w:rsid w:val="00145BBF"/>
    <w:rsid w:val="00160137"/>
    <w:rsid w:val="001A5687"/>
    <w:rsid w:val="001A5718"/>
    <w:rsid w:val="00225D31"/>
    <w:rsid w:val="00322183"/>
    <w:rsid w:val="006C7696"/>
    <w:rsid w:val="0077533A"/>
    <w:rsid w:val="0081730D"/>
    <w:rsid w:val="009037A0"/>
    <w:rsid w:val="00955456"/>
    <w:rsid w:val="00956BE4"/>
    <w:rsid w:val="009E0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56799E"/>
  <w15:docId w15:val="{7DB9FCD3-465E-46A5-9332-D667115D0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43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57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5718"/>
  </w:style>
  <w:style w:type="paragraph" w:styleId="Footer">
    <w:name w:val="footer"/>
    <w:basedOn w:val="Normal"/>
    <w:link w:val="FooterChar"/>
    <w:uiPriority w:val="99"/>
    <w:unhideWhenUsed/>
    <w:rsid w:val="001A57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5718"/>
  </w:style>
  <w:style w:type="table" w:styleId="TableGrid">
    <w:name w:val="Table Grid"/>
    <w:basedOn w:val="TableNormal"/>
    <w:uiPriority w:val="59"/>
    <w:rsid w:val="00145B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E6B209B-CC4B-497A-A657-FF537F0F18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8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ngshul Majumdar</cp:lastModifiedBy>
  <cp:revision>2</cp:revision>
  <dcterms:created xsi:type="dcterms:W3CDTF">2022-02-14T05:34:00Z</dcterms:created>
  <dcterms:modified xsi:type="dcterms:W3CDTF">2022-02-14T05:34:00Z</dcterms:modified>
</cp:coreProperties>
</file>